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 xml:space="preserve">A thesis submitted in fulfilment of the requirements for the degree of </w:t>
                            </w:r>
                            <w:proofErr w:type="spellStart"/>
                            <w:r w:rsidRPr="00BC6038">
                              <w:rPr>
                                <w:rFonts w:ascii="Times New Roman" w:hAnsi="Times New Roman" w:cs="Times New Roman"/>
                                <w:i/>
                                <w:iCs/>
                                <w:sz w:val="24"/>
                                <w:szCs w:val="24"/>
                              </w:rPr>
                              <w:t>Bsc</w:t>
                            </w:r>
                            <w:proofErr w:type="spellEnd"/>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 xml:space="preserve">A thesis submitted in fulfilment of the requirements for the degree of </w:t>
                      </w:r>
                      <w:proofErr w:type="spellStart"/>
                      <w:r w:rsidRPr="00BC6038">
                        <w:rPr>
                          <w:rFonts w:ascii="Times New Roman" w:hAnsi="Times New Roman" w:cs="Times New Roman"/>
                          <w:i/>
                          <w:iCs/>
                          <w:sz w:val="24"/>
                          <w:szCs w:val="24"/>
                        </w:rPr>
                        <w:t>Bsc</w:t>
                      </w:r>
                      <w:proofErr w:type="spellEnd"/>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854D75"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854D75"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854D75"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854D75"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854D75"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854D75"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854D75">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854D75">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854D75"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854D75"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854D75"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854D75"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854D75"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13877716"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69FEDC5"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06A2F545"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Pr="00DE0091">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77777777"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lastRenderedPageBreak/>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22CA7DF1"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225B95C2"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09D0ABC5"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w:t>
      </w:r>
      <w:r w:rsidR="00442F78">
        <w:rPr>
          <w:rFonts w:ascii="Times New Roman" w:hAnsi="Times New Roman" w:cs="Times New Roman"/>
        </w:rPr>
        <w:lastRenderedPageBreak/>
        <w:t>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 xml:space="preserve">containing the raw sentence level transcripts that will </w:t>
      </w:r>
      <w:r w:rsidR="00AE5232">
        <w:rPr>
          <w:noProof/>
        </w:rPr>
        <mc:AlternateContent>
          <mc:Choice Requires="wps">
            <w:drawing>
              <wp:anchor distT="0" distB="0" distL="114300" distR="114300" simplePos="0" relativeHeight="251667968" behindDoc="0" locked="0" layoutInCell="1" allowOverlap="1" wp14:anchorId="45AD76D0" wp14:editId="6EC814A9">
                <wp:simplePos x="0" y="0"/>
                <wp:positionH relativeFrom="column">
                  <wp:posOffset>2983230</wp:posOffset>
                </wp:positionH>
                <wp:positionV relativeFrom="paragraph">
                  <wp:posOffset>1803916</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816033" w:rsidRDefault="00455DBF" w:rsidP="00455DBF">
                            <w:pPr>
                              <w:rPr>
                                <w:b/>
                                <w:bCs/>
                              </w:rPr>
                            </w:pPr>
                            <w:r w:rsidRPr="00816033">
                              <w:rPr>
                                <w:b/>
                                <w:bCs/>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margin-left:234.9pt;margin-top:142.05pt;width:34.9pt;height:25.6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" filled="f" stroked="f">
                <v:textbox>
                  <w:txbxContent>
                    <w:p w14:paraId="14EFE59F" w14:textId="52EF76E4" w:rsidR="00455DBF" w:rsidRPr="00816033" w:rsidRDefault="00455DBF" w:rsidP="00455DBF">
                      <w:pPr>
                        <w:rPr>
                          <w:b/>
                          <w:bCs/>
                        </w:rPr>
                      </w:pPr>
                      <w:r w:rsidRPr="00816033">
                        <w:rPr>
                          <w:b/>
                          <w:bCs/>
                        </w:rPr>
                        <w:t>(b)</w:t>
                      </w:r>
                    </w:p>
                  </w:txbxContent>
                </v:textbox>
              </v:shape>
            </w:pict>
          </mc:Fallback>
        </mc:AlternateContent>
      </w:r>
      <w:r w:rsidR="00AE5232">
        <w:rPr>
          <w:noProof/>
        </w:rPr>
        <mc:AlternateContent>
          <mc:Choice Requires="wps">
            <w:drawing>
              <wp:anchor distT="0" distB="0" distL="114300" distR="114300" simplePos="0" relativeHeight="251656704" behindDoc="0" locked="0" layoutInCell="1" allowOverlap="1" wp14:anchorId="12B053BF" wp14:editId="028F314A">
                <wp:simplePos x="0" y="0"/>
                <wp:positionH relativeFrom="column">
                  <wp:posOffset>150795</wp:posOffset>
                </wp:positionH>
                <wp:positionV relativeFrom="paragraph">
                  <wp:posOffset>1803917</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816033" w:rsidRDefault="009E35C4" w:rsidP="009E35C4">
                            <w:pPr>
                              <w:rPr>
                                <w:b/>
                                <w:bCs/>
                              </w:rPr>
                            </w:pPr>
                            <w:r w:rsidRPr="00816033">
                              <w:rPr>
                                <w:b/>
                                <w:bCs/>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margin-left:11.85pt;margin-top:142.05pt;width:34.9pt;height:25.6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" filled="f" stroked="f">
                <v:textbox>
                  <w:txbxContent>
                    <w:p w14:paraId="31F0DE8C" w14:textId="77777777" w:rsidR="009E35C4" w:rsidRPr="00816033" w:rsidRDefault="009E35C4" w:rsidP="009E35C4">
                      <w:pPr>
                        <w:rPr>
                          <w:b/>
                          <w:bCs/>
                        </w:rPr>
                      </w:pPr>
                      <w:r w:rsidRPr="00816033">
                        <w:rPr>
                          <w:b/>
                          <w:bCs/>
                        </w:rPr>
                        <w:t>(a)</w:t>
                      </w:r>
                    </w:p>
                  </w:txbxContent>
                </v:textbox>
              </v:shape>
            </w:pict>
          </mc:Fallback>
        </mc:AlternateContent>
      </w:r>
      <w:r w:rsidR="00442F78" w:rsidRPr="004441FB">
        <w:rPr>
          <w:rFonts w:ascii="Times New Roman" w:hAnsi="Times New Roman" w:cs="Times New Roman"/>
        </w:rPr>
        <w:t>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1F4C61D3" w:rsidR="005164A3" w:rsidRDefault="005164A3" w:rsidP="005164A3">
      <w:pPr>
        <w:keepNext/>
        <w:spacing w:line="240" w:lineRule="auto"/>
        <w:jc w:val="center"/>
      </w:pPr>
      <w:r>
        <w:rPr>
          <w:noProof/>
        </w:rPr>
        <mc:AlternateContent>
          <mc:Choice Requires="wpg">
            <w:drawing>
              <wp:inline distT="0" distB="0" distL="0" distR="0" wp14:anchorId="6902A146" wp14:editId="70835E33">
                <wp:extent cx="5563731" cy="1145512"/>
                <wp:effectExtent l="0" t="0" r="0" b="0"/>
                <wp:docPr id="40" name="Group 40"/>
                <wp:cNvGraphicFramePr/>
                <a:graphic xmlns:a="http://schemas.openxmlformats.org/drawingml/2006/main">
                  <a:graphicData uri="http://schemas.microsoft.com/office/word/2010/wordprocessingGroup">
                    <wpg:wgp>
                      <wpg:cNvGrpSpPr/>
                      <wpg:grpSpPr>
                        <a:xfrm>
                          <a:off x="0" y="0"/>
                          <a:ext cx="5563731" cy="114551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24AD6C58" id="Group 40" o:spid="_x0000_s1026" style="width:438.1pt;height:90.2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7YHto88CAAAVCAAADgAAAAAAAAAAAAAA&#10;AAA6AgAAZHJzL2Uyb0RvYy54bWxQSwECLQAKAAAAAAAAACEA7OlWkSwyAAAsMgAAFAAAAAAAAAAA&#10;AAAAAAA1BQAAZHJzL21lZGlhL2ltYWdlMS5wbmdQSwECLQAKAAAAAAAAACEAWxG2Dz9xAAA/cQAA&#10;FAAAAAAAAAAAAAAAAACTNwAAZHJzL21lZGlhL2ltYWdlMi5wbmdQSwECLQAUAAYACAAAACEAj4e+&#10;vt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5"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6" o:title="Graphical user interface, text, application, email&#10;&#10;Description automatically generated"/>
                </v:shape>
                <w10:anchorlock/>
              </v:group>
            </w:pict>
          </mc:Fallback>
        </mc:AlternateContent>
      </w:r>
    </w:p>
    <w:p w14:paraId="2017299F" w14:textId="219975E8"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 xml:space="preserve">we determine which </w:t>
      </w:r>
      <w:r w:rsidRPr="004D703A">
        <w:rPr>
          <w:rFonts w:ascii="Times New Roman" w:hAnsi="Times New Roman" w:cs="Times New Roman"/>
        </w:rPr>
        <w:lastRenderedPageBreak/>
        <w:t>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650173A1"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lastRenderedPageBreak/>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77777777" w:rsidR="00CA7DA7" w:rsidRPr="004B422E"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2E6D9CA0" w:rsidR="00192520" w:rsidRPr="00192520" w:rsidRDefault="00192520" w:rsidP="00192520">
            <w:pPr>
              <w:tabs>
                <w:tab w:val="left" w:pos="405"/>
              </w:tabs>
              <w:jc w:val="center"/>
              <w:rPr>
                <w:rFonts w:ascii="Times New Roman" w:hAnsi="Times New Roman" w:cs="Times New Roman"/>
              </w:rPr>
            </w:pP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42F84CD8" w:rsidR="007773D4" w:rsidRDefault="007773D4"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3"/>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4"/>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5"/>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48"/>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1" w:author="Amin, Ayushi" w:date="2022-04-16T14:25:00Z" w:initials="AA">
    <w:p w14:paraId="10A1EC2E" w14:textId="77777777"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EA514" w14:textId="77777777" w:rsidR="00854D75" w:rsidRDefault="00854D75" w:rsidP="005A0E14">
      <w:pPr>
        <w:spacing w:after="0" w:line="240" w:lineRule="auto"/>
      </w:pPr>
      <w:r>
        <w:separator/>
      </w:r>
    </w:p>
  </w:endnote>
  <w:endnote w:type="continuationSeparator" w:id="0">
    <w:p w14:paraId="300DD6B4" w14:textId="77777777" w:rsidR="00854D75" w:rsidRDefault="00854D75"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7A831" w14:textId="77777777" w:rsidR="00854D75" w:rsidRDefault="00854D75" w:rsidP="005A0E14">
      <w:pPr>
        <w:spacing w:after="0" w:line="240" w:lineRule="auto"/>
      </w:pPr>
      <w:r>
        <w:separator/>
      </w:r>
    </w:p>
  </w:footnote>
  <w:footnote w:type="continuationSeparator" w:id="0">
    <w:p w14:paraId="47C712F3" w14:textId="77777777" w:rsidR="00854D75" w:rsidRDefault="00854D75"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tKgFAEhkbc0tAAAA"/>
  </w:docVars>
  <w:rsids>
    <w:rsidRoot w:val="002A0277"/>
    <w:rsid w:val="00002BD9"/>
    <w:rsid w:val="00006F93"/>
    <w:rsid w:val="00011E90"/>
    <w:rsid w:val="00013E2C"/>
    <w:rsid w:val="000210B0"/>
    <w:rsid w:val="00023496"/>
    <w:rsid w:val="000249ED"/>
    <w:rsid w:val="000253E2"/>
    <w:rsid w:val="0003109F"/>
    <w:rsid w:val="00032EC1"/>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4CFE"/>
    <w:rsid w:val="002D51A3"/>
    <w:rsid w:val="002D672F"/>
    <w:rsid w:val="002F69C1"/>
    <w:rsid w:val="002F7D96"/>
    <w:rsid w:val="00303895"/>
    <w:rsid w:val="00310253"/>
    <w:rsid w:val="00313078"/>
    <w:rsid w:val="00315A64"/>
    <w:rsid w:val="003160F9"/>
    <w:rsid w:val="0031682A"/>
    <w:rsid w:val="0032078F"/>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37D"/>
    <w:rsid w:val="00416E4E"/>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5ECF"/>
    <w:rsid w:val="007166C9"/>
    <w:rsid w:val="00725595"/>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2012"/>
    <w:rsid w:val="007B28D5"/>
    <w:rsid w:val="007B2AA3"/>
    <w:rsid w:val="007B4E2C"/>
    <w:rsid w:val="007B682D"/>
    <w:rsid w:val="007C0AC1"/>
    <w:rsid w:val="007C132B"/>
    <w:rsid w:val="007C26A9"/>
    <w:rsid w:val="007C2C2E"/>
    <w:rsid w:val="007C2ED2"/>
    <w:rsid w:val="007C31D6"/>
    <w:rsid w:val="007C3C2A"/>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0A92"/>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2D96"/>
    <w:rsid w:val="00955F61"/>
    <w:rsid w:val="00963AE3"/>
    <w:rsid w:val="00963EAF"/>
    <w:rsid w:val="009642E7"/>
    <w:rsid w:val="00973FB9"/>
    <w:rsid w:val="00985F05"/>
    <w:rsid w:val="009867DF"/>
    <w:rsid w:val="009902E6"/>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267F4"/>
    <w:rsid w:val="00B300B3"/>
    <w:rsid w:val="00B37D3E"/>
    <w:rsid w:val="00B43AE8"/>
    <w:rsid w:val="00B51F96"/>
    <w:rsid w:val="00B52716"/>
    <w:rsid w:val="00B5365A"/>
    <w:rsid w:val="00B56A71"/>
    <w:rsid w:val="00B67F0B"/>
    <w:rsid w:val="00B73BBB"/>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0091"/>
    <w:rsid w:val="00DE450B"/>
    <w:rsid w:val="00DE5998"/>
    <w:rsid w:val="00DE6427"/>
    <w:rsid w:val="00DF5653"/>
    <w:rsid w:val="00DF62A2"/>
    <w:rsid w:val="00DF7426"/>
    <w:rsid w:val="00DF7807"/>
    <w:rsid w:val="00DF7A3F"/>
    <w:rsid w:val="00E02292"/>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jp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2</TotalTime>
  <Pages>71</Pages>
  <Words>13176</Words>
  <Characters>75106</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47</cp:revision>
  <dcterms:created xsi:type="dcterms:W3CDTF">2022-01-10T16:24:00Z</dcterms:created>
  <dcterms:modified xsi:type="dcterms:W3CDTF">2022-04-17T20:11:00Z</dcterms:modified>
</cp:coreProperties>
</file>